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45F5576B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</w:t>
      </w:r>
      <w:r w:rsidR="001148F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1891217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4BA0ED43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08E19CA0" w:rsidR="00C35AE0" w:rsidRDefault="00C35AE0">
      <w:pPr>
        <w:rPr>
          <w:rFonts w:ascii="Times New Roman" w:eastAsia="Times New Roman" w:hAnsi="Times New Roman" w:cs="Times New Roman"/>
        </w:rPr>
      </w:pPr>
    </w:p>
    <w:p w14:paraId="52425BEC" w14:textId="56CD569B" w:rsidR="006A0D7C" w:rsidRDefault="006A0D7C">
      <w:pPr>
        <w:rPr>
          <w:rFonts w:ascii="Times New Roman" w:eastAsia="Times New Roman" w:hAnsi="Times New Roman" w:cs="Times New Roman"/>
        </w:rPr>
      </w:pPr>
    </w:p>
    <w:p w14:paraId="1E806B67" w14:textId="77777777" w:rsidR="006A0D7C" w:rsidRDefault="006A0D7C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4426EF6D" w14:textId="3D672481" w:rsidR="00313681" w:rsidRPr="009C7765" w:rsidRDefault="00394058" w:rsidP="00D67F12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4573147" w14:textId="0DA9F9C5" w:rsidR="00313681" w:rsidRDefault="00313681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need a negative and positive example to learn the target concept where G and S will converge. </w:t>
      </w:r>
      <w:r w:rsidR="00F63F1A">
        <w:rPr>
          <w:rFonts w:ascii="Times New Roman" w:eastAsia="Times New Roman" w:hAnsi="Times New Roman" w:cs="Times New Roman"/>
        </w:rPr>
        <w:t>We can use 2</w:t>
      </w:r>
      <w:r>
        <w:rPr>
          <w:rFonts w:ascii="Times New Roman" w:eastAsia="Times New Roman" w:hAnsi="Times New Roman" w:cs="Times New Roman"/>
        </w:rPr>
        <w:t xml:space="preserve"> opposite</w:t>
      </w:r>
      <w:r w:rsidR="00F63F1A">
        <w:rPr>
          <w:rFonts w:ascii="Times New Roman" w:eastAsia="Times New Roman" w:hAnsi="Times New Roman" w:cs="Times New Roman"/>
        </w:rPr>
        <w:t xml:space="preserve"> points of</w:t>
      </w:r>
      <w:r>
        <w:rPr>
          <w:rFonts w:ascii="Times New Roman" w:eastAsia="Times New Roman" w:hAnsi="Times New Roman" w:cs="Times New Roman"/>
        </w:rPr>
        <w:t xml:space="preserve"> a rectangle to make a rectangle. If our example of</w:t>
      </w:r>
      <w:r w:rsidR="009C7765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rectangle is</w:t>
      </w:r>
      <w:r w:rsidR="00D67F12">
        <w:rPr>
          <w:rFonts w:ascii="Times New Roman" w:eastAsia="Times New Roman" w:hAnsi="Times New Roman" w:cs="Times New Roman"/>
        </w:rPr>
        <w:t xml:space="preserve"> </w:t>
      </w:r>
      <w:r w:rsidR="00D67F12" w:rsidRPr="00D67F12">
        <w:rPr>
          <w:rFonts w:ascii="Times New Roman" w:eastAsia="Times New Roman" w:hAnsi="Times New Roman" w:cs="Times New Roman"/>
        </w:rPr>
        <w:t xml:space="preserve">3 &lt;= x &lt;= 5, 2 &lt;= y &lt;= 9 </w:t>
      </w:r>
      <w:r w:rsidR="009C7765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 xml:space="preserve">hen we can use 2 positive points (3, 2), and (5, 9) </w:t>
      </w:r>
      <w:r w:rsidR="009C7765">
        <w:rPr>
          <w:rFonts w:ascii="Times New Roman" w:eastAsia="Times New Roman" w:hAnsi="Times New Roman" w:cs="Times New Roman"/>
        </w:rPr>
        <w:t>to make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9C7765">
        <w:rPr>
          <w:rFonts w:ascii="Times New Roman" w:eastAsia="Times New Roman" w:hAnsi="Times New Roman" w:cs="Times New Roman"/>
        </w:rPr>
        <w:t>We can</w:t>
      </w:r>
      <w:r w:rsidR="001D3E87">
        <w:rPr>
          <w:rFonts w:ascii="Times New Roman" w:eastAsia="Times New Roman" w:hAnsi="Times New Roman" w:cs="Times New Roman"/>
        </w:rPr>
        <w:t xml:space="preserve"> also</w:t>
      </w:r>
      <w:r w:rsidR="009C7765">
        <w:rPr>
          <w:rFonts w:ascii="Times New Roman" w:eastAsia="Times New Roman" w:hAnsi="Times New Roman" w:cs="Times New Roman"/>
        </w:rPr>
        <w:t xml:space="preserve"> use</w:t>
      </w:r>
      <w:r>
        <w:rPr>
          <w:rFonts w:ascii="Times New Roman" w:eastAsia="Times New Roman" w:hAnsi="Times New Roman" w:cs="Times New Roman"/>
        </w:rPr>
        <w:t xml:space="preserve"> 2 negative points (2, 1) and (6, 10) </w:t>
      </w:r>
      <w:r w:rsidR="005F4598">
        <w:rPr>
          <w:rFonts w:ascii="Times New Roman" w:eastAsia="Times New Roman" w:hAnsi="Times New Roman" w:cs="Times New Roman"/>
        </w:rPr>
        <w:t>which</w:t>
      </w:r>
      <w:r w:rsidR="009C7765">
        <w:rPr>
          <w:rFonts w:ascii="Times New Roman" w:eastAsia="Times New Roman" w:hAnsi="Times New Roman" w:cs="Times New Roman"/>
        </w:rPr>
        <w:t xml:space="preserve"> is </w:t>
      </w:r>
      <w:r>
        <w:rPr>
          <w:rFonts w:ascii="Times New Roman" w:eastAsia="Times New Roman" w:hAnsi="Times New Roman" w:cs="Times New Roman"/>
        </w:rPr>
        <w:t>exactly 1 unit outside</w:t>
      </w:r>
      <w:r w:rsidR="009C7765">
        <w:rPr>
          <w:rFonts w:ascii="Times New Roman" w:eastAsia="Times New Roman" w:hAnsi="Times New Roman" w:cs="Times New Roman"/>
        </w:rPr>
        <w:t xml:space="preserve"> of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 xml:space="preserve"> where general and specific hypothesis will converge</w:t>
      </w:r>
      <w:r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21031F65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</w:t>
      </w:r>
      <w:r w:rsidR="00A34195">
        <w:rPr>
          <w:rFonts w:ascii="Times New Roman" w:eastAsia="Times New Roman" w:hAnsi="Times New Roman" w:cs="Times New Roman"/>
          <w:vertAlign w:val="subscript"/>
        </w:rPr>
        <w:t>2</w:t>
      </w:r>
      <w:r w:rsidRPr="008E69DC">
        <w:rPr>
          <w:rFonts w:ascii="Times New Roman" w:eastAsia="Times New Roman" w:hAnsi="Times New Roman" w:cs="Times New Roman"/>
        </w:rPr>
        <w:t xml:space="preserve">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20EDFDA8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.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20E66E55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</m:e>
        </m:nary>
      </m:oMath>
      <w:r w:rsidR="00F0507A" w:rsidRPr="00F0507A">
        <w:rPr>
          <w:rFonts w:ascii="Times New Roman" w:eastAsia="Times New Roman" w:hAnsi="Times New Roman" w:cs="Times New Roman" w:hint="eastAsia"/>
        </w:rPr>
        <w:t>(</w:t>
      </w:r>
      <w:proofErr w:type="spellStart"/>
      <w:r w:rsidR="00FD61FF" w:rsidRPr="00FD61FF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 w:rsidR="00F0507A" w:rsidRPr="00F0507A">
        <w:rPr>
          <w:rFonts w:ascii="Times New Roman" w:eastAsia="Times New Roman" w:hAnsi="Times New Roman" w:cs="Times New Roman" w:hint="eastAsia"/>
        </w:rPr>
        <w:t xml:space="preserve"> </w:t>
      </w:r>
      <w:r w:rsidR="00F0507A">
        <w:rPr>
          <w:rFonts w:ascii="Times New Roman" w:eastAsia="Times New Roman" w:hAnsi="Times New Roman" w:cs="Times New Roman"/>
        </w:rPr>
        <w:t xml:space="preserve">| </w:t>
      </w:r>
      <w:r w:rsidR="00F0507A" w:rsidRPr="00F0507A">
        <w:rPr>
          <w:rFonts w:ascii="Times New Roman" w:eastAsia="Times New Roman" w:hAnsi="Times New Roman" w:cs="Times New Roman" w:hint="eastAsia"/>
        </w:rPr>
        <w:t>X)</w:t>
      </w:r>
      <w:r w:rsidR="00F0507A">
        <w:rPr>
          <w:rFonts w:ascii="Times New Roman" w:eastAsia="Times New Roman" w:hAnsi="Times New Roman" w:cs="Times New Roman"/>
        </w:rPr>
        <w:t xml:space="preserve"> </w:t>
      </w:r>
      <w:r w:rsidR="00BB4A98" w:rsidRPr="00BB4A98">
        <w:rPr>
          <w:rFonts w:ascii="Times New Roman" w:eastAsia="Times New Roman" w:hAnsi="Times New Roman" w:cs="Times New Roman"/>
        </w:rPr>
        <w:t>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4A97212F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36C53746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64E07579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615B1D84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6307475B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lastRenderedPageBreak/>
        <w:t>(b)</w:t>
      </w:r>
    </w:p>
    <w:p w14:paraId="18F26DFA" w14:textId="020E8246" w:rsidR="00C41280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know that, </w:t>
      </w:r>
    </w:p>
    <w:p w14:paraId="38F6642E" w14:textId="1E0C8955" w:rsidR="001A6DD4" w:rsidRDefault="001A6DD4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ording to</w:t>
      </w:r>
      <w:r w:rsidR="00A85B50">
        <w:rPr>
          <w:rFonts w:ascii="Times New Roman" w:eastAsia="Times New Roman" w:hAnsi="Times New Roman" w:cs="Times New Roman"/>
        </w:rPr>
        <w:t xml:space="preserve"> the minimum-error-rate decision rule</w:t>
      </w:r>
      <w:r>
        <w:rPr>
          <w:rFonts w:ascii="Times New Roman" w:eastAsia="Times New Roman" w:hAnsi="Times New Roman" w:cs="Times New Roman"/>
        </w:rPr>
        <w:t xml:space="preserve">, we will accept the maximum probability as a correct probability. We also know that the summation of all probability is 1. </w:t>
      </w:r>
    </w:p>
    <w:p w14:paraId="19D95EC8" w14:textId="77777777" w:rsidR="001A6DD4" w:rsidRDefault="001A6DD4" w:rsidP="001C3F4C">
      <w:pPr>
        <w:rPr>
          <w:rFonts w:ascii="Times New Roman" w:eastAsia="Times New Roman" w:hAnsi="Times New Roman" w:cs="Times New Roman"/>
        </w:rPr>
      </w:pPr>
    </w:p>
    <w:p w14:paraId="7B8B52AF" w14:textId="657CDBF0" w:rsidR="00715A6E" w:rsidRDefault="001A6DD4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he average probability of error = 1 – probability of correct.</w:t>
      </w:r>
    </w:p>
    <w:p w14:paraId="2AEFF671" w14:textId="0C4441CF" w:rsidR="00715A6E" w:rsidRDefault="008B515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</w:t>
      </w:r>
      <w:r w:rsidR="00715A6E">
        <w:rPr>
          <w:rFonts w:ascii="Times New Roman" w:eastAsia="Times New Roman" w:hAnsi="Times New Roman" w:cs="Times New Roman"/>
        </w:rPr>
        <w:t xml:space="preserve">, </w:t>
      </w:r>
    </w:p>
    <w:p w14:paraId="52CE120F" w14:textId="42E75782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4638D1" w:rsidRPr="004638D1">
        <w:rPr>
          <w:rFonts w:ascii="Times New Roman" w:eastAsia="Times New Roman" w:hAnsi="Times New Roman" w:cs="Times New Roman"/>
        </w:rPr>
        <w:t>ω</w:t>
      </w:r>
      <w:r w:rsidR="0085376A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0B53784D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1C3AD53A" w14:textId="77777777" w:rsidR="00182D93" w:rsidRDefault="00182D93" w:rsidP="001C3F4C">
      <w:pPr>
        <w:rPr>
          <w:rFonts w:ascii="Times New Roman" w:eastAsia="Times New Roman" w:hAnsi="Times New Roman" w:cs="Times New Roman"/>
        </w:rPr>
      </w:pPr>
      <w:bookmarkStart w:id="2" w:name="_GoBack"/>
      <w:bookmarkEnd w:id="2"/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7098F767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6162CF34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8B180E">
        <w:rPr>
          <w:vertAlign w:val="subscript"/>
        </w:rPr>
        <w:t>c + 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0CFB2A46" w14:textId="0F9F3651" w:rsidR="003F4C57" w:rsidRDefault="00002266">
      <w:r>
        <w:t xml:space="preserve">Therefore, the minimum risk is achieved </w:t>
      </w:r>
      <w:r w:rsidR="00EF0090">
        <w:t>I</w:t>
      </w:r>
      <w:r>
        <w:t xml:space="preserve">f we decide </w:t>
      </w:r>
      <w:proofErr w:type="spellStart"/>
      <w:r>
        <w:t>ω</w:t>
      </w:r>
      <w:r w:rsidR="00CB0FDC">
        <w:rPr>
          <w:vertAlign w:val="subscript"/>
        </w:rPr>
        <w:t>i</w:t>
      </w:r>
      <w:proofErr w:type="spellEnd"/>
      <w:r>
        <w:t xml:space="preserve"> </w:t>
      </w:r>
    </w:p>
    <w:p w14:paraId="57A3AD3C" w14:textId="55EE2619" w:rsidR="00EF0090" w:rsidRDefault="003F4C57">
      <w:r>
        <w:t>I</w:t>
      </w:r>
      <w:r w:rsidR="00002266">
        <w:t>f</w:t>
      </w:r>
      <w:r>
        <w:t>,</w:t>
      </w:r>
      <w:r w:rsidR="00002266">
        <w:t xml:space="preserve">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9A7559">
        <w:rPr>
          <w:vertAlign w:val="subscript"/>
        </w:rPr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9A7559">
        <w:rPr>
          <w:vertAlign w:val="subscript"/>
        </w:rPr>
        <w:t>+1</w:t>
      </w:r>
      <w:r w:rsidR="009A7559">
        <w:t xml:space="preserve"> </w:t>
      </w:r>
      <w:r w:rsidR="00002266">
        <w:t>|</w:t>
      </w:r>
      <w:r w:rsidR="009A7559">
        <w:t xml:space="preserve"> </w:t>
      </w:r>
      <w:r w:rsidR="00002266">
        <w:t xml:space="preserve">x)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46F4377A" w:rsidR="006D64FF" w:rsidRDefault="002E4C53">
      <w:r>
        <w:t>So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= 0, we always reject. </w:t>
      </w:r>
    </w:p>
    <w:p w14:paraId="1459583A" w14:textId="22828CDC" w:rsidR="009F23C5" w:rsidRDefault="002E4C53" w:rsidP="00C03F61">
      <w:r>
        <w:t>and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&gt;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>, we will never reject</w:t>
      </w:r>
    </w:p>
    <w:p w14:paraId="1227145E" w14:textId="00450B3B" w:rsidR="00B8250C" w:rsidRDefault="00B8250C" w:rsidP="00C03F61"/>
    <w:p w14:paraId="73CC88EF" w14:textId="77777777" w:rsidR="00B8250C" w:rsidRPr="00C03F61" w:rsidRDefault="00B8250C" w:rsidP="00C03F61">
      <w:pPr>
        <w:rPr>
          <w:rFonts w:ascii="Times New Roman" w:eastAsia="Times New Roman" w:hAnsi="Times New Roman" w:cs="Times New Roman"/>
          <w:b/>
        </w:rPr>
      </w:pPr>
    </w:p>
    <w:sectPr w:rsidR="00B8250C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34081"/>
    <w:rsid w:val="000461D8"/>
    <w:rsid w:val="00051517"/>
    <w:rsid w:val="000523B9"/>
    <w:rsid w:val="00053BBC"/>
    <w:rsid w:val="000753DE"/>
    <w:rsid w:val="000A66C4"/>
    <w:rsid w:val="000E5BAD"/>
    <w:rsid w:val="000F7A3F"/>
    <w:rsid w:val="001148FC"/>
    <w:rsid w:val="001368EE"/>
    <w:rsid w:val="00145914"/>
    <w:rsid w:val="00165DDF"/>
    <w:rsid w:val="00176D9F"/>
    <w:rsid w:val="00182D93"/>
    <w:rsid w:val="001A394D"/>
    <w:rsid w:val="001A6DD4"/>
    <w:rsid w:val="001B1C00"/>
    <w:rsid w:val="001B7FA1"/>
    <w:rsid w:val="001C3F4C"/>
    <w:rsid w:val="001D2268"/>
    <w:rsid w:val="001D3E87"/>
    <w:rsid w:val="001D4C0F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2E4C53"/>
    <w:rsid w:val="0030127C"/>
    <w:rsid w:val="0031053C"/>
    <w:rsid w:val="00313681"/>
    <w:rsid w:val="003351E2"/>
    <w:rsid w:val="003556B5"/>
    <w:rsid w:val="003565DF"/>
    <w:rsid w:val="003624A4"/>
    <w:rsid w:val="00367111"/>
    <w:rsid w:val="00373BFE"/>
    <w:rsid w:val="00376BAF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4C57"/>
    <w:rsid w:val="003F7E4E"/>
    <w:rsid w:val="004005A6"/>
    <w:rsid w:val="00400913"/>
    <w:rsid w:val="00432197"/>
    <w:rsid w:val="00441AE8"/>
    <w:rsid w:val="004638D1"/>
    <w:rsid w:val="00494751"/>
    <w:rsid w:val="00495F7D"/>
    <w:rsid w:val="004A3832"/>
    <w:rsid w:val="004A428D"/>
    <w:rsid w:val="004A7E17"/>
    <w:rsid w:val="004C67C3"/>
    <w:rsid w:val="004F64D7"/>
    <w:rsid w:val="00504B94"/>
    <w:rsid w:val="005129A0"/>
    <w:rsid w:val="0051324A"/>
    <w:rsid w:val="005621ED"/>
    <w:rsid w:val="00586A97"/>
    <w:rsid w:val="005B2A9A"/>
    <w:rsid w:val="005B39CD"/>
    <w:rsid w:val="005B69A9"/>
    <w:rsid w:val="005C0DCE"/>
    <w:rsid w:val="005D14D9"/>
    <w:rsid w:val="005D2334"/>
    <w:rsid w:val="005E5360"/>
    <w:rsid w:val="005E61A1"/>
    <w:rsid w:val="005F4598"/>
    <w:rsid w:val="005F6032"/>
    <w:rsid w:val="00611923"/>
    <w:rsid w:val="00615D06"/>
    <w:rsid w:val="006201A0"/>
    <w:rsid w:val="00630A02"/>
    <w:rsid w:val="006527D7"/>
    <w:rsid w:val="006A0D7C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233E"/>
    <w:rsid w:val="007C30F5"/>
    <w:rsid w:val="007F057C"/>
    <w:rsid w:val="00807F82"/>
    <w:rsid w:val="00833397"/>
    <w:rsid w:val="00841569"/>
    <w:rsid w:val="0084190C"/>
    <w:rsid w:val="008514DB"/>
    <w:rsid w:val="0085376A"/>
    <w:rsid w:val="00855C16"/>
    <w:rsid w:val="00856DB6"/>
    <w:rsid w:val="00874BDE"/>
    <w:rsid w:val="008B180E"/>
    <w:rsid w:val="008B5158"/>
    <w:rsid w:val="008C653B"/>
    <w:rsid w:val="008D2DFB"/>
    <w:rsid w:val="008E1207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A7559"/>
    <w:rsid w:val="009C7765"/>
    <w:rsid w:val="009F0AEF"/>
    <w:rsid w:val="009F23C5"/>
    <w:rsid w:val="00A111B5"/>
    <w:rsid w:val="00A17E86"/>
    <w:rsid w:val="00A210A8"/>
    <w:rsid w:val="00A31452"/>
    <w:rsid w:val="00A34195"/>
    <w:rsid w:val="00A37154"/>
    <w:rsid w:val="00A42DE0"/>
    <w:rsid w:val="00A4499F"/>
    <w:rsid w:val="00A85B50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8250C"/>
    <w:rsid w:val="00BA7719"/>
    <w:rsid w:val="00BB3E87"/>
    <w:rsid w:val="00BB4A98"/>
    <w:rsid w:val="00BB72F1"/>
    <w:rsid w:val="00BE58DC"/>
    <w:rsid w:val="00C03F61"/>
    <w:rsid w:val="00C226D6"/>
    <w:rsid w:val="00C308E1"/>
    <w:rsid w:val="00C35AE0"/>
    <w:rsid w:val="00C41280"/>
    <w:rsid w:val="00C558A5"/>
    <w:rsid w:val="00C818B6"/>
    <w:rsid w:val="00C85BEB"/>
    <w:rsid w:val="00CA2112"/>
    <w:rsid w:val="00CB0FDC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B1E65"/>
    <w:rsid w:val="00EE595A"/>
    <w:rsid w:val="00EF0090"/>
    <w:rsid w:val="00EF2C7D"/>
    <w:rsid w:val="00F0507A"/>
    <w:rsid w:val="00F37A59"/>
    <w:rsid w:val="00F44262"/>
    <w:rsid w:val="00F63F1A"/>
    <w:rsid w:val="00F85826"/>
    <w:rsid w:val="00F90055"/>
    <w:rsid w:val="00F93F25"/>
    <w:rsid w:val="00F9743A"/>
    <w:rsid w:val="00FB48CC"/>
    <w:rsid w:val="00FD61FF"/>
    <w:rsid w:val="00FE639B"/>
    <w:rsid w:val="00FE7E3A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E3478-7A0E-41CB-A2B0-8C2318D82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1</TotalTime>
  <Pages>9</Pages>
  <Words>1016</Words>
  <Characters>579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68</cp:revision>
  <cp:lastPrinted>2019-09-12T16:01:00Z</cp:lastPrinted>
  <dcterms:created xsi:type="dcterms:W3CDTF">2018-06-15T16:10:00Z</dcterms:created>
  <dcterms:modified xsi:type="dcterms:W3CDTF">2019-09-14T01:31:00Z</dcterms:modified>
  <dc:language>en-US</dc:language>
</cp:coreProperties>
</file>